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:rsidR="00E3537D" w:rsidRDefault="002A539C">
      <w:pPr>
        <w:pStyle w:val="Dato"/>
      </w:pPr>
      <w:r>
        <w:t>18 7 2019</w:t>
      </w:r>
    </w:p>
    <w:p w:rsidR="00103B15" w:rsidRDefault="00103B15" w:rsidP="00103B15">
      <w:pPr>
        <w:pStyle w:val="affiliationstyle"/>
      </w:pPr>
      <w:r>
        <w:t xml:space="preserve">Affiliation </w:t>
      </w:r>
      <w:proofErr w:type="spellStart"/>
      <w:r>
        <w:t>nr</w:t>
      </w:r>
      <w:proofErr w:type="spellEnd"/>
      <w:r>
        <w:t xml:space="preserve"> 1</w:t>
      </w:r>
    </w:p>
    <w:p w:rsidR="00103B15" w:rsidRPr="00103B15" w:rsidRDefault="00103B15" w:rsidP="00103B15">
      <w:pPr>
        <w:pStyle w:val="affiliationstyle"/>
      </w:pPr>
      <w:r>
        <w:t xml:space="preserve">Affiliation </w:t>
      </w:r>
      <w:proofErr w:type="spellStart"/>
      <w:r>
        <w:t>nr</w:t>
      </w:r>
      <w:proofErr w:type="spellEnd"/>
      <w:r>
        <w:t xml:space="preserve"> 2</w:t>
      </w:r>
    </w:p>
    <w:p w:rsidR="00103B15" w:rsidRDefault="008B717C" w:rsidP="008B717C">
      <w:pPr>
        <w:pStyle w:val="correspondencestyle"/>
      </w:pPr>
      <w:r>
        <w:t>This is correspondence</w:t>
      </w:r>
    </w:p>
    <w:p w:rsidR="004B2EA5" w:rsidRDefault="004B2EA5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4B2EA5" w:rsidRDefault="004B2EA5" w:rsidP="004B2EA5">
      <w:pPr>
        <w:pStyle w:val="runningtitlestyle"/>
      </w:pPr>
      <w:r>
        <w:t>This is the running title</w:t>
      </w:r>
    </w:p>
    <w:p w:rsidR="004B2EA5" w:rsidRDefault="004B2EA5" w:rsidP="004B2EA5">
      <w:pPr>
        <w:pStyle w:val="keywordstyle"/>
      </w:pPr>
      <w:r>
        <w:t>These are the keywords</w:t>
      </w:r>
    </w:p>
    <w:p w:rsidR="00D47FFE" w:rsidRDefault="00D47FFE" w:rsidP="004B2EA5">
      <w:pPr>
        <w:pStyle w:val="keywordstyle"/>
      </w:pPr>
    </w:p>
    <w:p w:rsidR="005B4010" w:rsidRDefault="005B4010" w:rsidP="004B2EA5">
      <w:pPr>
        <w:pStyle w:val="keywordstyle"/>
      </w:pPr>
    </w:p>
    <w:p w:rsidR="005B4010" w:rsidRDefault="005B4010" w:rsidP="005B4010">
      <w:pPr>
        <w:pStyle w:val="changelogstyle"/>
      </w:pPr>
      <w:r>
        <w:t xml:space="preserve">This is the </w:t>
      </w:r>
      <w:proofErr w:type="spellStart"/>
      <w:r>
        <w:t>changelog_style</w:t>
      </w:r>
      <w:proofErr w:type="spellEnd"/>
    </w:p>
    <w:p w:rsidR="00D47FFE" w:rsidRDefault="00D47FFE" w:rsidP="00D47FFE">
      <w:pPr>
        <w:pStyle w:val="keypointsstyle"/>
      </w:pPr>
      <w:r>
        <w:t>These are key points</w:t>
      </w:r>
    </w:p>
    <w:p w:rsidR="00103B15" w:rsidRPr="00103B15" w:rsidRDefault="00103B15" w:rsidP="00103B15">
      <w:pPr>
        <w:pStyle w:val="abstractstyle"/>
      </w:pPr>
      <w:r>
        <w:t>This is the abstract</w:t>
      </w:r>
    </w:p>
    <w:p w:rsidR="00E3537D" w:rsidRDefault="002A539C" w:rsidP="00954E56">
      <w:pPr>
        <w:pStyle w:val="Overskrift1"/>
      </w:pPr>
      <w:bookmarkStart w:id="0" w:name="r-markdown"/>
      <w:r>
        <w:t>R Markdown</w:t>
      </w:r>
      <w:bookmarkEnd w:id="0"/>
    </w:p>
    <w:p w:rsidR="00495104" w:rsidRPr="00495104" w:rsidRDefault="00495104" w:rsidP="00495104">
      <w:pPr>
        <w:pStyle w:val="FirstParagraph"/>
      </w:pPr>
      <w:r>
        <w:t>First s</w:t>
      </w:r>
      <w:bookmarkStart w:id="1" w:name="_GoBack"/>
      <w:bookmarkEnd w:id="1"/>
      <w:r>
        <w:t>ection</w:t>
      </w:r>
    </w:p>
    <w:p w:rsidR="00E3537D" w:rsidRDefault="002A539C" w:rsidP="0040389C">
      <w:pPr>
        <w:pStyle w:val="Brdteks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67582" w:rsidRDefault="00667582" w:rsidP="00667582">
      <w:pPr>
        <w:pStyle w:val="Brdtekst"/>
      </w:pPr>
    </w:p>
    <w:p w:rsidR="00062854" w:rsidRDefault="00062854" w:rsidP="00062854">
      <w:pPr>
        <w:pStyle w:val="Overskrift2"/>
      </w:pPr>
      <w:r>
        <w:t>Heading 2</w:t>
      </w:r>
    </w:p>
    <w:p w:rsidR="00062854" w:rsidRDefault="00062854" w:rsidP="00062854">
      <w:pPr>
        <w:pStyle w:val="Overskrift3"/>
      </w:pPr>
      <w:r>
        <w:t>Heading 3</w:t>
      </w:r>
    </w:p>
    <w:p w:rsidR="00062854" w:rsidRDefault="00062854" w:rsidP="00495104">
      <w:pPr>
        <w:pStyle w:val="Overskrift4"/>
      </w:pPr>
      <w:r>
        <w:t>Heading 4</w:t>
      </w:r>
    </w:p>
    <w:p w:rsidR="00062854" w:rsidRDefault="00062854" w:rsidP="00667582">
      <w:pPr>
        <w:pStyle w:val="Brdtekst"/>
      </w:pPr>
    </w:p>
    <w:p w:rsidR="00062854" w:rsidRDefault="00062854" w:rsidP="00667582">
      <w:pPr>
        <w:pStyle w:val="Brdtekst"/>
      </w:pPr>
    </w:p>
    <w:p w:rsidR="00E3537D" w:rsidRDefault="002A539C" w:rsidP="005D2ED8">
      <w:pPr>
        <w:pStyle w:val="Overskrift3"/>
      </w:pPr>
      <w:bookmarkStart w:id="2" w:name="including-plots"/>
      <w:r>
        <w:t>Including Plots</w:t>
      </w:r>
      <w:bookmarkEnd w:id="2"/>
    </w:p>
    <w:p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:rsidR="00280BBA" w:rsidRDefault="00280BBA" w:rsidP="00280BBA">
      <w:pPr>
        <w:pStyle w:val="Brdtekst"/>
      </w:pPr>
    </w:p>
    <w:p w:rsidR="00280BBA" w:rsidRPr="00280BBA" w:rsidRDefault="00280BBA" w:rsidP="00280BBA">
      <w:pPr>
        <w:pStyle w:val="Bibliografi"/>
      </w:pPr>
      <w:r>
        <w:t>Bibliography</w:t>
      </w:r>
    </w:p>
    <w:p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8F6D5B">
      <w:headerReference w:type="default" r:id="rId8"/>
      <w:pgSz w:w="11906" w:h="16838" w:code="9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40F" w:rsidRDefault="0099540F">
      <w:pPr>
        <w:spacing w:after="0"/>
      </w:pPr>
      <w:r>
        <w:separator/>
      </w:r>
    </w:p>
  </w:endnote>
  <w:endnote w:type="continuationSeparator" w:id="0">
    <w:p w:rsidR="0099540F" w:rsidRDefault="00995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40F" w:rsidRDefault="0099540F">
      <w:r>
        <w:separator/>
      </w:r>
    </w:p>
  </w:footnote>
  <w:footnote w:type="continuationSeparator" w:id="0">
    <w:p w:rsidR="0099540F" w:rsidRDefault="009954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D5B" w:rsidRPr="008F6D5B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2854"/>
    <w:rsid w:val="0007333D"/>
    <w:rsid w:val="00103B15"/>
    <w:rsid w:val="001344B0"/>
    <w:rsid w:val="001E7E77"/>
    <w:rsid w:val="0026690B"/>
    <w:rsid w:val="00280BBA"/>
    <w:rsid w:val="00281EB9"/>
    <w:rsid w:val="002A539C"/>
    <w:rsid w:val="0030493A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14579"/>
    <w:rsid w:val="00784D58"/>
    <w:rsid w:val="007E2213"/>
    <w:rsid w:val="008200F2"/>
    <w:rsid w:val="0082173B"/>
    <w:rsid w:val="0084601E"/>
    <w:rsid w:val="0086343E"/>
    <w:rsid w:val="008B717C"/>
    <w:rsid w:val="008D6863"/>
    <w:rsid w:val="008F6D5B"/>
    <w:rsid w:val="00943259"/>
    <w:rsid w:val="00954E56"/>
    <w:rsid w:val="0099540F"/>
    <w:rsid w:val="009F1E1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F03D0"/>
    <w:rsid w:val="00D0615E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3A04F6"/>
    <w:pPr>
      <w:spacing w:before="180" w:after="180" w:line="360" w:lineRule="auto"/>
      <w:ind w:firstLine="72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8F6D5B"/>
    <w:pPr>
      <w:ind w:firstLine="0"/>
    </w:pPr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3A04F6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8F6D5B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495104"/>
    <w:pPr>
      <w:spacing w:before="120" w:after="120"/>
      <w:ind w:firstLine="0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  <w:ind w:firstLine="0"/>
    </w:pPr>
  </w:style>
  <w:style w:type="character" w:customStyle="1" w:styleId="abstractstyleTegn">
    <w:name w:val="abstract_style Tegn"/>
    <w:basedOn w:val="BrdtekstTegn"/>
    <w:link w:val="abstractstyle"/>
    <w:rsid w:val="00495104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  <w:ind w:firstLine="0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  <w:ind w:firstLine="0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36</cp:revision>
  <dcterms:created xsi:type="dcterms:W3CDTF">2019-07-18T15:51:00Z</dcterms:created>
  <dcterms:modified xsi:type="dcterms:W3CDTF">2020-08-2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